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e4b4ebeba66598d6e59b1bc8b8fab45aed13b7"/>
      <w:r>
        <w:rPr>
          <w:b/>
        </w:rPr>
        <w:t xml:space="preserve">ПРОТОКОЛ ПРО РЕЗУЛЬТАТИ ЕЛЕКТРОННОГО АУКЦІОНУ № LLP001-UA-20210917-336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ОСВІТИ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1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 нежитлового приміщення №227 гімнастичного залу Вараського ліцею №1, загальною площею 134,60кв.м, що знаходиться за адресою: Рівненська обл., м.Вараш, Будівельників, 55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№227 гімнастичного залу Вараського ліцею №1, загальною площею 134,60кв.м, що знаходиться за адресою: Рівненська обл., м.Вараш, Будівельників, 55. Приміщення знаходяться в задовільному ремонтному стані. В приміщенні наявне електропостачання, центральне опалення (водопостачання та водовідведення знаходиться в будівлі). Окремий вхід-відсутн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962,9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55,52 грн, у т.ч. ПДВ</w:t>
      </w:r>
      <w:r>
        <w:t xml:space="preserve"> </w:t>
      </w:r>
      <w:r>
        <w:t xml:space="preserve">39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9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981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Парейко Марина Володимирівна, ІПН/РНОКПП: 29681232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Парейко Ма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962,93 грн</w:t>
            </w:r>
          </w:p>
        </w:tc>
        <w:tc>
          <w:p>
            <w:pPr>
              <w:pStyle w:val="Compact"/>
              <w:jc w:val="left"/>
            </w:pPr>
            <w:r>
              <w:t xml:space="preserve">22.09.2021 10:09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ізична особа-підприємець Парейко Марина Володимирівна, ІПН/РНОКПП: 29681232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47,99 грн (вісімсот сорок сім гривень 99 копійок), у т.ч. ПДВ</w:t>
      </w:r>
      <w:r>
        <w:t xml:space="preserve"> </w:t>
      </w:r>
      <w:r>
        <w:t xml:space="preserve">14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33,48 грн (сто тридцять три гривні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55,52 грн, у т.ч. ПДВ</w:t>
      </w:r>
      <w:r>
        <w:t xml:space="preserve"> </w:t>
      </w:r>
      <w:r>
        <w:t xml:space="preserve">39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ізична особа-підприємець Парейко Марина Володимирівна, ІПН/РНОКПП: 296812320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ОСВІТИ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58:11Z</dcterms:created>
  <dcterms:modified xsi:type="dcterms:W3CDTF">2024-05-03T01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